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598A4" w14:textId="1F555B21" w:rsidR="001B7FC6" w:rsidRDefault="00E956AE" w:rsidP="001B7FC6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1B7FC6">
        <w:rPr>
          <w:rFonts w:ascii="Times New Roman" w:hAnsi="Times New Roman"/>
          <w:sz w:val="24"/>
          <w:szCs w:val="24"/>
        </w:rPr>
        <w:t>PE_PRN212_SU24TrialTest - Note</w:t>
      </w:r>
      <w:r w:rsidR="001B7FC6">
        <w:rPr>
          <w:rFonts w:ascii="Times New Roman" w:hAnsi="Times New Roman"/>
          <w:sz w:val="24"/>
          <w:szCs w:val="24"/>
        </w:rPr>
        <w:br/>
        <w:t>SUMMER 2024</w:t>
      </w:r>
      <w:r w:rsidR="001B7FC6">
        <w:rPr>
          <w:rFonts w:ascii="Times New Roman" w:hAnsi="Times New Roman"/>
          <w:sz w:val="24"/>
          <w:szCs w:val="24"/>
        </w:rPr>
        <w:br/>
        <w:t>Subject: PRN212</w:t>
      </w:r>
    </w:p>
    <w:p w14:paraId="3F0D7131" w14:textId="77777777" w:rsidR="001B7FC6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1BC45B0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2ECA1F18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1B17B15E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other materials. 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6FC1EDD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2"/>
      <w:bookmarkStart w:id="3" w:name="OLE_LINK1"/>
      <w:r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138FB92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217F079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sz w:val="24"/>
          <w:szCs w:val="24"/>
        </w:rPr>
        <w:t>, apply</w:t>
      </w:r>
      <w:r>
        <w:rPr>
          <w:rStyle w:val="fontstyle21"/>
          <w:rFonts w:ascii="Times New Roman" w:hAnsi="Times New Roman"/>
          <w:sz w:val="24"/>
          <w:szCs w:val="24"/>
          <w:lang w:val="vi-VN"/>
        </w:rPr>
        <w:t xml:space="preserve"> 3-Layer architecture. </w:t>
      </w:r>
      <w:r>
        <w:rPr>
          <w:rStyle w:val="fontstyle21"/>
          <w:rFonts w:ascii="Times New Roman" w:hAnsi="Times New Roman"/>
          <w:i/>
          <w:iCs/>
          <w:sz w:val="24"/>
          <w:szCs w:val="24"/>
        </w:rPr>
        <w:t>Note that</w:t>
      </w:r>
      <w:r>
        <w:rPr>
          <w:rStyle w:val="fontstyle21"/>
          <w:rFonts w:ascii="Times New Roman" w:hAnsi="Times New Roman"/>
          <w:sz w:val="24"/>
          <w:szCs w:val="24"/>
        </w:rPr>
        <w:t xml:space="preserve"> </w:t>
      </w:r>
      <w:r>
        <w:rPr>
          <w:rStyle w:val="fontstyle21"/>
          <w:rFonts w:ascii="Times New Roman" w:hAnsi="Times New Roman"/>
          <w:b w:val="0"/>
          <w:bCs w:val="0"/>
          <w:i/>
          <w:iCs/>
          <w:sz w:val="24"/>
          <w:szCs w:val="24"/>
        </w:rPr>
        <w:t>y</w:t>
      </w:r>
      <w:r>
        <w:rPr>
          <w:rFonts w:ascii="Times New Roman" w:hAnsi="Times New Roman"/>
          <w:i/>
          <w:sz w:val="24"/>
          <w:szCs w:val="24"/>
        </w:rPr>
        <w:t>ou are not allow</w:t>
      </w:r>
      <w:r>
        <w:rPr>
          <w:rFonts w:ascii="Times New Roman" w:hAnsi="Times New Roman"/>
          <w:i/>
          <w:sz w:val="24"/>
          <w:szCs w:val="24"/>
          <w:lang w:val="vi-VN"/>
        </w:rPr>
        <w:t>ed</w:t>
      </w:r>
      <w:r>
        <w:rPr>
          <w:rFonts w:ascii="Times New Roman" w:hAnsi="Times New Roman"/>
          <w:i/>
          <w:sz w:val="24"/>
          <w:szCs w:val="24"/>
        </w:rPr>
        <w:t xml:space="preserve"> to connect direct to database </w:t>
      </w:r>
      <w:proofErr w:type="gramStart"/>
      <w:r>
        <w:rPr>
          <w:rFonts w:ascii="Times New Roman" w:hAnsi="Times New Roman"/>
          <w:i/>
          <w:sz w:val="24"/>
          <w:szCs w:val="24"/>
        </w:rPr>
        <w:t>from  WPF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Windows/Pages, every database connection must be used with Repository and Data Access Objects. The database connection string must get from </w:t>
      </w:r>
      <w:proofErr w:type="spellStart"/>
      <w:r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file.</w:t>
      </w:r>
      <w:r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>
        <w:rPr>
          <w:rFonts w:ascii="Times New Roman" w:hAnsi="Times New Roman"/>
          <w:b/>
          <w:bCs/>
          <w:i/>
          <w:sz w:val="24"/>
          <w:szCs w:val="24"/>
        </w:rPr>
        <w:t>s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,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2B712308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point will be 0.</w:t>
      </w:r>
    </w:p>
    <w:p w14:paraId="2E59B1EA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>
        <w:rPr>
          <w:rFonts w:ascii="Times New Roman" w:hAnsi="Times New Roman"/>
          <w:sz w:val="24"/>
          <w:szCs w:val="24"/>
        </w:rPr>
        <w:t xml:space="preserve"> named </w:t>
      </w:r>
      <w:r>
        <w:rPr>
          <w:rFonts w:ascii="Times New Roman" w:hAnsi="Times New Roman"/>
          <w:b/>
          <w:sz w:val="24"/>
          <w:szCs w:val="24"/>
        </w:rPr>
        <w:t>PE_PRN212_SU24TrialTest_StudentName</w:t>
      </w:r>
      <w:r>
        <w:rPr>
          <w:rFonts w:ascii="Times New Roman" w:hAnsi="Times New Roman"/>
          <w:sz w:val="24"/>
          <w:szCs w:val="24"/>
        </w:rPr>
        <w:t xml:space="preserve">.  Inside the Solution, Project WPF named: </w:t>
      </w:r>
      <w:proofErr w:type="spellStart"/>
      <w:r>
        <w:rPr>
          <w:rFonts w:ascii="Times New Roman" w:hAnsi="Times New Roman"/>
          <w:b/>
          <w:sz w:val="24"/>
          <w:szCs w:val="24"/>
        </w:rPr>
        <w:t>AirConditionerShop_StudentName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p w14:paraId="420B26D7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your MS SQL database named</w:t>
      </w:r>
      <w:r>
        <w:rPr>
          <w:rFonts w:ascii="Times New Roman" w:hAnsi="Times New Roman"/>
          <w:b/>
          <w:sz w:val="24"/>
          <w:szCs w:val="24"/>
        </w:rPr>
        <w:t xml:space="preserve"> AirConditionerShop2024DB </w:t>
      </w:r>
      <w:r>
        <w:rPr>
          <w:rFonts w:ascii="Times New Roman" w:hAnsi="Times New Roman"/>
          <w:sz w:val="24"/>
          <w:szCs w:val="24"/>
        </w:rPr>
        <w:t>by running code in script</w:t>
      </w:r>
      <w:r>
        <w:rPr>
          <w:rFonts w:ascii="Times New Roman" w:hAnsi="Times New Roman"/>
          <w:b/>
          <w:sz w:val="24"/>
          <w:szCs w:val="24"/>
        </w:rPr>
        <w:t xml:space="preserve"> AirConditionerShop2024DB.sql. </w:t>
      </w:r>
    </w:p>
    <w:p w14:paraId="40DDCEDC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t the default user interface for your project as</w:t>
      </w:r>
      <w:r>
        <w:rPr>
          <w:rFonts w:ascii="Times New Roman" w:hAnsi="Times New Roman"/>
          <w:b/>
          <w:bCs/>
          <w:sz w:val="24"/>
          <w:szCs w:val="24"/>
        </w:rPr>
        <w:t xml:space="preserve"> Login</w:t>
      </w:r>
      <w:r>
        <w:rPr>
          <w:rFonts w:ascii="Times New Roman" w:hAnsi="Times New Roman"/>
          <w:sz w:val="24"/>
          <w:szCs w:val="24"/>
        </w:rPr>
        <w:t xml:space="preserve"> window/page.</w:t>
      </w:r>
    </w:p>
    <w:p w14:paraId="1EC9EF2F" w14:textId="381E1567" w:rsidR="00595D6E" w:rsidRP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Your work will be considered invalid (0 point) if your code inserts stuff that is unrelated to the test.</w:t>
      </w:r>
    </w:p>
    <w:p w14:paraId="51C189E8" w14:textId="77777777" w:rsidR="00595D6E" w:rsidRPr="00595D6E" w:rsidRDefault="00595D6E" w:rsidP="00595D6E">
      <w:pPr>
        <w:spacing w:after="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628E48D7" w14:textId="5676EEBF" w:rsidR="00595D6E" w:rsidRDefault="00595D6E" w:rsidP="00595D6E">
      <w:pPr>
        <w:pBdr>
          <w:bottom w:val="single" w:sz="12" w:space="1" w:color="auto"/>
        </w:pBd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17AD16E6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C0399" w:rsidRPr="00565433">
        <w:rPr>
          <w:rFonts w:ascii="Times New Roman" w:hAnsi="Times New Roman"/>
          <w:b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sz w:val="24"/>
          <w:szCs w:val="24"/>
        </w:rPr>
        <w:t>4</w:t>
      </w:r>
      <w:proofErr w:type="gramStart"/>
      <w:r w:rsidR="002C0399" w:rsidRPr="00565433">
        <w:rPr>
          <w:rFonts w:ascii="Times New Roman" w:hAnsi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 w:rsidTr="00800C1B">
        <w:tc>
          <w:tcPr>
            <w:tcW w:w="1043" w:type="dxa"/>
          </w:tcPr>
          <w:p w14:paraId="6BC7736E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proofErr w:type="spellStart"/>
            <w:proofErr w:type="gramStart"/>
            <w:r w:rsidRPr="00771893">
              <w:rPr>
                <w:i/>
              </w:rPr>
              <w:t>Microsoft.EntityFrameworkCore.SqlServer</w:t>
            </w:r>
            <w:proofErr w:type="spellEnd"/>
            <w:proofErr w:type="gramEnd"/>
            <w:r w:rsidRPr="00771893">
              <w:rPr>
                <w:i/>
              </w:rPr>
              <w:t xml:space="preserve"> version</w:t>
            </w:r>
          </w:p>
        </w:tc>
        <w:tc>
          <w:tcPr>
            <w:tcW w:w="5003" w:type="dxa"/>
          </w:tcPr>
          <w:p w14:paraId="023B6DC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proofErr w:type="spellStart"/>
            <w:proofErr w:type="gramStart"/>
            <w:r w:rsidRPr="00771893">
              <w:rPr>
                <w:i/>
              </w:rPr>
              <w:t>Microsoft.Extensions.Configuration</w:t>
            </w:r>
            <w:proofErr w:type="spellEnd"/>
            <w:proofErr w:type="gramEnd"/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</w:t>
            </w:r>
            <w:proofErr w:type="spellStart"/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>.Json</w:t>
            </w:r>
            <w:proofErr w:type="spellEnd"/>
            <w:r>
              <w:rPr>
                <w:i/>
              </w:rPr>
              <w:t xml:space="preserve"> </w:t>
            </w:r>
            <w:r w:rsidRPr="00771893">
              <w:rPr>
                <w:i/>
              </w:rPr>
              <w:t>version</w:t>
            </w:r>
          </w:p>
        </w:tc>
      </w:tr>
      <w:tr w:rsidR="00595D6E" w:rsidRPr="00771893" w14:paraId="3EFCFE1A" w14:textId="77777777" w:rsidTr="00800C1B">
        <w:tc>
          <w:tcPr>
            <w:tcW w:w="1043" w:type="dxa"/>
          </w:tcPr>
          <w:p w14:paraId="5F0ECF0B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629D2E7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1D8CD611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95D6E" w:rsidRPr="00771893" w14:paraId="2F12A141" w14:textId="77777777" w:rsidTr="00800C1B">
        <w:tc>
          <w:tcPr>
            <w:tcW w:w="1043" w:type="dxa"/>
          </w:tcPr>
          <w:p w14:paraId="0AAD0091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29FB7B5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2FB7891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95D6E" w:rsidRPr="00771893" w14:paraId="7B6A751B" w14:textId="77777777" w:rsidTr="00800C1B">
        <w:tc>
          <w:tcPr>
            <w:tcW w:w="1043" w:type="dxa"/>
          </w:tcPr>
          <w:p w14:paraId="78C0FE0C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EDEFE7C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BD592B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95D6E" w:rsidRPr="00771893" w14:paraId="370CFC1E" w14:textId="77777777" w:rsidTr="00800C1B">
        <w:tc>
          <w:tcPr>
            <w:tcW w:w="1043" w:type="dxa"/>
          </w:tcPr>
          <w:p w14:paraId="3E1B8C1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41DAFF6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984646A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0830DAED" w14:textId="77777777" w:rsidR="00595D6E" w:rsidRPr="002B1E4C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 w14:textId="77777777" w:rsidR="00595D6E" w:rsidRPr="000A5966" w:rsidRDefault="00595D6E" w:rsidP="00595D6E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 w14:textId="77777777" w:rsidR="00595D6E" w:rsidRPr="000A5966" w:rsidRDefault="00595D6E" w:rsidP="00595D6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 w14:textId="77777777" w:rsidR="00595D6E" w:rsidRPr="00595D6E" w:rsidRDefault="00595D6E" w:rsidP="00595D6E">
      <w:pPr>
        <w:rPr>
          <w:rFonts w:ascii="Times New Roman" w:hAnsi="Times New Roman" w:cs="Times New Roman"/>
          <w:sz w:val="24"/>
          <w:szCs w:val="24"/>
        </w:rPr>
      </w:pPr>
    </w:p>
    <w:p w14:paraId="29059A78" w14:textId="77777777" w:rsidR="00595D6E" w:rsidRPr="000A5966" w:rsidRDefault="00595D6E" w:rsidP="00595D6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ig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json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ar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config["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1A57B31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i/>
          <w:sz w:val="24"/>
          <w:szCs w:val="24"/>
        </w:rPr>
        <w:t>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01A57C1A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595D6E">
        <w:rPr>
          <w:rFonts w:ascii="Times New Roman" w:hAnsi="Times New Roman"/>
          <w:i/>
          <w:sz w:val="24"/>
          <w:szCs w:val="24"/>
        </w:rPr>
        <w:t>AirConditionerShop2024</w:t>
      </w:r>
      <w:r w:rsidR="002C0399" w:rsidRPr="002C0399">
        <w:rPr>
          <w:rFonts w:ascii="Times New Roman" w:hAnsi="Times New Roman"/>
          <w:i/>
          <w:sz w:val="24"/>
          <w:szCs w:val="24"/>
        </w:rPr>
        <w:t>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4" w:name="OLE_LINK10"/>
      <w:bookmarkStart w:id="5" w:name="OLE_LINK11"/>
    </w:p>
    <w:bookmarkEnd w:id="4"/>
    <w:bookmarkEnd w:id="5"/>
    <w:p w14:paraId="6A4D3650" w14:textId="5A319393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6" w:name="_Hlk108479009"/>
      <w:bookmarkStart w:id="7" w:name="OLE_LINK29"/>
      <w:bookmarkStart w:id="8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173737FF" w:rsidR="00F8525C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E3AB2">
        <w:rPr>
          <w:rFonts w:ascii="Times New Roman" w:hAnsi="Times New Roman" w:cs="Times New Roman"/>
          <w:color w:val="000000" w:themeColor="text1"/>
          <w:sz w:val="24"/>
          <w:szCs w:val="24"/>
        </w:rPr>
        <w:t>Models</w:t>
      </w:r>
    </w:p>
    <w:p w14:paraId="79269711" w14:textId="587E5E76" w:rsidR="003E3AB2" w:rsidRDefault="003E3AB2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0A1C0B" w14:textId="0EBCCAA2" w:rsidR="003E3AB2" w:rsidRPr="000A5966" w:rsidRDefault="003E3AB2" w:rsidP="003E3A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Pr="002C0399">
        <w:rPr>
          <w:rFonts w:ascii="Times New Roman" w:hAnsi="Times New Roman"/>
          <w:b/>
          <w:i/>
          <w:sz w:val="24"/>
          <w:szCs w:val="24"/>
        </w:rPr>
        <w:t>AirConditionerShop202</w:t>
      </w:r>
      <w:r>
        <w:rPr>
          <w:rFonts w:ascii="Times New Roman" w:hAnsi="Times New Roman"/>
          <w:b/>
          <w:i/>
          <w:sz w:val="24"/>
          <w:szCs w:val="24"/>
        </w:rPr>
        <w:t>4</w:t>
      </w:r>
      <w:r w:rsidRPr="002C0399">
        <w:rPr>
          <w:rFonts w:ascii="Times New Roman" w:hAnsi="Times New Roman"/>
          <w:b/>
          <w:i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tities </w:t>
      </w:r>
      <w:r w:rsidR="000F5784">
        <w:rPr>
          <w:rFonts w:ascii="Times New Roman" w:hAnsi="Times New Roman" w:cs="Times New Roman"/>
          <w:color w:val="000000" w:themeColor="text1"/>
          <w:sz w:val="24"/>
          <w:szCs w:val="24"/>
        </w:rPr>
        <w:t>--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ntext-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="000F578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“.\”</w:t>
      </w:r>
    </w:p>
    <w:p w14:paraId="02FAB54E" w14:textId="77777777" w:rsidR="003E3AB2" w:rsidRPr="000A5966" w:rsidRDefault="003E3AB2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6"/>
    <w:bookmarkEnd w:id="7"/>
    <w:bookmarkEnd w:id="8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1890AC9B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0A3F6502" w:rsidR="00F8525C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p w14:paraId="3D12C176" w14:textId="1394AD80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</w:p>
    <w:p w14:paraId="19258F8A" w14:textId="53ED47F7" w:rsidR="00A27A92" w:rsidRPr="000A5966" w:rsidRDefault="00A27A92" w:rsidP="00A27A9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proofErr w:type="spellStart"/>
      <w:r>
        <w:rPr>
          <w:rFonts w:ascii="Times New Roman" w:hAnsi="Times New Roman"/>
          <w:b/>
          <w:i/>
          <w:sz w:val="24"/>
          <w:szCs w:val="24"/>
        </w:rPr>
        <w:t>LibManagement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ntities --context-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“.\”</w:t>
      </w:r>
    </w:p>
    <w:p w14:paraId="49D0D4FA" w14:textId="6B874D9D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</w:p>
    <w:p w14:paraId="509D951C" w14:textId="77777777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</w:p>
    <w:p w14:paraId="31F05D70" w14:textId="59D4B7D7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N212 PE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Là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ài</w:t>
      </w:r>
      <w:proofErr w:type="spellEnd"/>
      <w:r>
        <w:rPr>
          <w:rFonts w:ascii="Times New Roman" w:hAnsi="Times New Roman" w:cs="Times New Roman"/>
          <w:sz w:val="24"/>
          <w:szCs w:val="24"/>
        </w:rPr>
        <w:br/>
        <w:t xml:space="preserve">0. </w:t>
      </w:r>
      <w:proofErr w:type="spellStart"/>
      <w:r>
        <w:rPr>
          <w:rFonts w:ascii="Times New Roman" w:hAnsi="Times New Roman" w:cs="Times New Roman"/>
          <w:sz w:val="24"/>
          <w:szCs w:val="24"/>
        </w:rPr>
        <w:t>Cà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ẵ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ol entity framework core</w:t>
      </w:r>
    </w:p>
    <w:p w14:paraId="38FE5782" w14:textId="20EAF23C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hAnsi="Times New Roman" w:cs="Times New Roman"/>
          <w:sz w:val="24"/>
          <w:szCs w:val="24"/>
        </w:rPr>
        <w:t>Cà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ol </w:t>
      </w:r>
      <w:proofErr w:type="spellStart"/>
      <w:r>
        <w:rPr>
          <w:rFonts w:ascii="Times New Roman" w:hAnsi="Times New Roman" w:cs="Times New Roman"/>
          <w:sz w:val="24"/>
          <w:szCs w:val="24"/>
        </w:rPr>
        <w:t>nà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>
        <w:rPr>
          <w:rFonts w:ascii="Times New Roman" w:hAnsi="Times New Roman" w:cs="Times New Roman"/>
          <w:sz w:val="24"/>
          <w:szCs w:val="24"/>
        </w:rPr>
        <w:t>cm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ú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vert </w:t>
      </w:r>
      <w:proofErr w:type="spellStart"/>
      <w:r>
        <w:rPr>
          <w:rFonts w:ascii="Times New Roman" w:hAnsi="Times New Roman" w:cs="Times New Roman"/>
          <w:sz w:val="24"/>
          <w:szCs w:val="24"/>
        </w:rPr>
        <w:t>từ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sd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à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tities</w:t>
      </w:r>
    </w:p>
    <w:p w14:paraId="7E553AC3" w14:textId="206F788E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7D190F">
        <w:rPr>
          <w:rFonts w:ascii="Times New Roman" w:hAnsi="Times New Roman" w:cs="Times New Roman"/>
          <w:sz w:val="24"/>
          <w:szCs w:val="24"/>
        </w:rPr>
        <w:t>dotnet tool install --global dotnet-</w:t>
      </w:r>
      <w:proofErr w:type="spellStart"/>
      <w:r w:rsidRPr="007D190F">
        <w:rPr>
          <w:rFonts w:ascii="Times New Roman" w:hAnsi="Times New Roman" w:cs="Times New Roman"/>
          <w:sz w:val="24"/>
          <w:szCs w:val="24"/>
        </w:rPr>
        <w:t>ef</w:t>
      </w:r>
      <w:proofErr w:type="spellEnd"/>
    </w:p>
    <w:p w14:paraId="6F70ACE9" w14:textId="307FF1A5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. TẠO WPF PROJECT VÀ SOLUTION THEO ĐÚNG TÊN NHÀ TRƯỜNG QUY ĐỊNH TRONG PHÒNG THI</w:t>
      </w:r>
    </w:p>
    <w:p w14:paraId="3766013D" w14:textId="2D2B1704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NHỚ MÃ SỐ ĐỀ, THAY STUDENT NAME BẰNG HỌ TÊN CỦA MÌNH</w:t>
      </w:r>
    </w:p>
    <w:p w14:paraId="691EB38A" w14:textId="3BFBC164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…8386_HOANGNGOCTRINH</w:t>
      </w:r>
    </w:p>
    <w:p w14:paraId="4436E827" w14:textId="40CE60AD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DESIGN THẬT NHANH 3 MÀN HÌNH </w:t>
      </w:r>
    </w:p>
    <w:p w14:paraId="485F90BC" w14:textId="4C43B1AF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LOGINWINDOW.XAML</w:t>
      </w:r>
    </w:p>
    <w:p w14:paraId="5C046356" w14:textId="45A2A4E8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MAINWINDOW.XAML</w:t>
      </w:r>
    </w:p>
    <w:p w14:paraId="0B9D357F" w14:textId="54E02298" w:rsidR="007D190F" w:rsidRDefault="007D190F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ETAILWINFOW.XAML</w:t>
      </w:r>
    </w:p>
    <w:p w14:paraId="359BFC1C" w14:textId="7C103152" w:rsidR="00E726CA" w:rsidRDefault="00E726CA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. TẠO MỚI 2 CLASS LIBRARY PROJECT – MỖI PROJECT CHUYÊN 1 VIỆC</w:t>
      </w:r>
    </w:p>
    <w:p w14:paraId="144106CF" w14:textId="57467DA9" w:rsidR="00E726CA" w:rsidRDefault="00E726CA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TÊN 2 PROJECT GẦN GIỐNG TÊN WPF PROJECT </w:t>
      </w:r>
    </w:p>
    <w:p w14:paraId="53D4FE6A" w14:textId="2C7D12C8" w:rsidR="00E726CA" w:rsidRDefault="00E726CA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D: </w:t>
      </w:r>
      <w:proofErr w:type="spellStart"/>
      <w:r>
        <w:rPr>
          <w:rFonts w:ascii="Times New Roman" w:hAnsi="Times New Roman" w:cs="Times New Roman"/>
          <w:sz w:val="24"/>
          <w:szCs w:val="24"/>
        </w:rPr>
        <w:t>AirConditionerShop.D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Data Access Layer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ứ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</w:t>
      </w:r>
      <w:proofErr w:type="spellStart"/>
      <w:r>
        <w:rPr>
          <w:rFonts w:ascii="Times New Roman" w:hAnsi="Times New Roman" w:cs="Times New Roman"/>
          <w:sz w:val="24"/>
          <w:szCs w:val="24"/>
        </w:rPr>
        <w:t>ch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sdl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0B5382E1" w14:textId="12DCFA33" w:rsidR="00E726CA" w:rsidRDefault="00E726CA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AirConditionerShop.B</w:t>
      </w:r>
      <w:r w:rsidR="00FB28A8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28A8">
        <w:rPr>
          <w:rFonts w:ascii="Times New Roman" w:hAnsi="Times New Roman" w:cs="Times New Roman"/>
          <w:sz w:val="24"/>
          <w:szCs w:val="24"/>
        </w:rPr>
        <w:t xml:space="preserve">(Business Logic Layer -&gt; </w:t>
      </w:r>
      <w:proofErr w:type="spellStart"/>
      <w:r w:rsidR="00FB28A8">
        <w:rPr>
          <w:rFonts w:ascii="Times New Roman" w:hAnsi="Times New Roman" w:cs="Times New Roman"/>
          <w:sz w:val="24"/>
          <w:szCs w:val="24"/>
        </w:rPr>
        <w:t>chứa</w:t>
      </w:r>
      <w:proofErr w:type="spellEnd"/>
      <w:r w:rsidR="00FB28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8A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FB28A8">
        <w:rPr>
          <w:rFonts w:ascii="Times New Roman" w:hAnsi="Times New Roman" w:cs="Times New Roman"/>
          <w:sz w:val="24"/>
          <w:szCs w:val="24"/>
        </w:rPr>
        <w:t xml:space="preserve"> class </w:t>
      </w:r>
      <w:proofErr w:type="spellStart"/>
      <w:r w:rsidR="00FB28A8">
        <w:rPr>
          <w:rFonts w:ascii="Times New Roman" w:hAnsi="Times New Roman" w:cs="Times New Roman"/>
          <w:sz w:val="24"/>
          <w:szCs w:val="24"/>
        </w:rPr>
        <w:t>chuyên</w:t>
      </w:r>
      <w:proofErr w:type="spellEnd"/>
      <w:r w:rsidR="00FB28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8A8">
        <w:rPr>
          <w:rFonts w:ascii="Times New Roman" w:hAnsi="Times New Roman" w:cs="Times New Roman"/>
          <w:sz w:val="24"/>
          <w:szCs w:val="24"/>
        </w:rPr>
        <w:t>chơi</w:t>
      </w:r>
      <w:proofErr w:type="spellEnd"/>
      <w:r w:rsidR="00FB28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8A8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="00FB28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28A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="00FB28A8">
        <w:rPr>
          <w:rFonts w:ascii="Times New Roman" w:hAnsi="Times New Roman" w:cs="Times New Roman"/>
          <w:sz w:val="24"/>
          <w:szCs w:val="24"/>
        </w:rPr>
        <w:t xml:space="preserve"> Entities </w:t>
      </w:r>
      <w:proofErr w:type="spellStart"/>
      <w:r w:rsidR="00FB28A8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="00FB28A8">
        <w:rPr>
          <w:rFonts w:ascii="Times New Roman" w:hAnsi="Times New Roman" w:cs="Times New Roman"/>
          <w:sz w:val="24"/>
          <w:szCs w:val="24"/>
        </w:rPr>
        <w:t xml:space="preserve"> Ram</w:t>
      </w:r>
    </w:p>
    <w:p w14:paraId="4277232F" w14:textId="6F8DA5CD" w:rsidR="00FB28A8" w:rsidRDefault="00FB28A8" w:rsidP="00F8525C">
      <w:pPr>
        <w:rPr>
          <w:rFonts w:ascii="Times New Roman" w:hAnsi="Times New Roman" w:cs="Times New Roman"/>
          <w:sz w:val="24"/>
          <w:szCs w:val="24"/>
        </w:rPr>
      </w:pPr>
    </w:p>
    <w:p w14:paraId="281EA09C" w14:textId="4093D50C" w:rsidR="00FB28A8" w:rsidRDefault="00FB28A8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Ô HÌNH 3-LAYERS</w:t>
      </w:r>
    </w:p>
    <w:p w14:paraId="02611464" w14:textId="3D5C16D8" w:rsidR="00FB28A8" w:rsidRDefault="00FB28A8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GUI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>
        <w:rPr>
          <w:rFonts w:ascii="Times New Roman" w:hAnsi="Times New Roman" w:cs="Times New Roman"/>
          <w:sz w:val="24"/>
          <w:szCs w:val="24"/>
        </w:rPr>
        <w:t>WPF)</w:t>
      </w:r>
    </w:p>
    <w:p w14:paraId="10E52993" w14:textId="699226D8" w:rsidR="00FB28A8" w:rsidRDefault="00FB28A8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|</w:t>
      </w:r>
    </w:p>
    <w:p w14:paraId="26E92422" w14:textId="2BE6D174" w:rsidR="00FB28A8" w:rsidRDefault="00FB28A8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BLL </w:t>
      </w:r>
      <w:proofErr w:type="gramStart"/>
      <w:r>
        <w:rPr>
          <w:rFonts w:ascii="Times New Roman" w:hAnsi="Times New Roman" w:cs="Times New Roman"/>
          <w:sz w:val="24"/>
          <w:szCs w:val="24"/>
        </w:rPr>
        <w:t>( LIB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50FE1533" w14:textId="1C6F4B43" w:rsidR="00FB28A8" w:rsidRDefault="00FB28A8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|</w:t>
      </w:r>
    </w:p>
    <w:p w14:paraId="74A6FC83" w14:textId="6BC807C1" w:rsidR="00FB28A8" w:rsidRDefault="00FB28A8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DAL  (</w:t>
      </w:r>
      <w:proofErr w:type="gramEnd"/>
      <w:r>
        <w:rPr>
          <w:rFonts w:ascii="Times New Roman" w:hAnsi="Times New Roman" w:cs="Times New Roman"/>
          <w:sz w:val="24"/>
          <w:szCs w:val="24"/>
        </w:rPr>
        <w:t>LIB)</w:t>
      </w:r>
    </w:p>
    <w:p w14:paraId="73DE6208" w14:textId="0ADEA4DD" w:rsidR="00FB28A8" w:rsidRDefault="00FB28A8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|</w:t>
      </w:r>
    </w:p>
    <w:p w14:paraId="1A676AEF" w14:textId="5038AB84" w:rsidR="00FB28A8" w:rsidRDefault="00FB28A8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B – SQL SERVER</w:t>
      </w:r>
    </w:p>
    <w:p w14:paraId="2918C4EA" w14:textId="74519F5B" w:rsidR="00FB28A8" w:rsidRDefault="009A6C6B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II. CÀI THƯ VIỆN NUGET ĐỂ THAO TÁC VỚI CSDL</w:t>
      </w:r>
    </w:p>
    <w:p w14:paraId="7A5B52B4" w14:textId="5B9ABA1D" w:rsidR="009A6C6B" w:rsidRDefault="009A6C6B" w:rsidP="009A6C6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ẢI CHUỘT DAL, CHỌN NUGET PACKAGE </w:t>
      </w:r>
    </w:p>
    <w:p w14:paraId="59E2CE90" w14:textId="5A5C370C" w:rsidR="009A6C6B" w:rsidRPr="009A6C6B" w:rsidRDefault="009A6C6B" w:rsidP="009A6C6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</w:t>
      </w:r>
      <w:proofErr w:type="spellEnd"/>
    </w:p>
    <w:p w14:paraId="61051D70" w14:textId="390DA5B4" w:rsidR="009A6C6B" w:rsidRPr="000A5966" w:rsidRDefault="009A6C6B" w:rsidP="009A6C6B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473C50" w14:textId="73B959EA" w:rsidR="009A6C6B" w:rsidRPr="000A5966" w:rsidRDefault="009A6C6B" w:rsidP="009A6C6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E18EBE" w14:textId="1EB89AD5" w:rsidR="009A6C6B" w:rsidRDefault="009A6C6B" w:rsidP="009A6C6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7FE1A2" w14:textId="4AFFDAFE" w:rsidR="009A6C6B" w:rsidRDefault="009A6C6B" w:rsidP="009A6C6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8690C2" w14:textId="462E816D" w:rsidR="009A6C6B" w:rsidRDefault="002218B9" w:rsidP="002218B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ÀI THÊM 2 THƯ VIỆN XỬ LÍ FILE JSON, VÌ APP CỦA TA LƯU CÁI CHUỖI KẾT NỐI CSDL TRONG </w:t>
      </w:r>
      <w:proofErr w:type="gramStart"/>
      <w:r>
        <w:rPr>
          <w:rFonts w:ascii="Times New Roman" w:hAnsi="Times New Roman" w:cs="Times New Roman"/>
          <w:sz w:val="24"/>
          <w:szCs w:val="24"/>
        </w:rPr>
        <w:t>FILE .JSON</w:t>
      </w:r>
      <w:proofErr w:type="gramEnd"/>
    </w:p>
    <w:p w14:paraId="01281FC6" w14:textId="48E2A667" w:rsidR="002218B9" w:rsidRDefault="002218B9" w:rsidP="002218B9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Õ KEYWORD </w:t>
      </w:r>
    </w:p>
    <w:p w14:paraId="78FC5B51" w14:textId="77777777" w:rsidR="002218B9" w:rsidRDefault="002218B9" w:rsidP="00C62227">
      <w:pPr>
        <w:spacing w:line="360" w:lineRule="auto"/>
        <w:ind w:firstLine="720"/>
        <w:rPr>
          <w:i/>
        </w:rPr>
      </w:pPr>
      <w:proofErr w:type="spellStart"/>
      <w:proofErr w:type="gramStart"/>
      <w:r w:rsidRPr="00771893">
        <w:rPr>
          <w:i/>
        </w:rPr>
        <w:t>Microsoft.Extensions.Configuration</w:t>
      </w:r>
      <w:proofErr w:type="spellEnd"/>
      <w:proofErr w:type="gramEnd"/>
      <w:r>
        <w:rPr>
          <w:i/>
        </w:rPr>
        <w:t xml:space="preserve"> </w:t>
      </w:r>
      <w:r w:rsidRPr="00771893">
        <w:rPr>
          <w:i/>
        </w:rPr>
        <w:t xml:space="preserve"> </w:t>
      </w:r>
    </w:p>
    <w:p w14:paraId="600F13EA" w14:textId="04483E19" w:rsidR="002218B9" w:rsidRDefault="002218B9" w:rsidP="00C62227">
      <w:pPr>
        <w:spacing w:line="360" w:lineRule="auto"/>
        <w:ind w:firstLine="720"/>
        <w:rPr>
          <w:i/>
        </w:rPr>
      </w:pPr>
      <w:proofErr w:type="spellStart"/>
      <w:proofErr w:type="gramStart"/>
      <w:r w:rsidRPr="00771893">
        <w:rPr>
          <w:i/>
        </w:rPr>
        <w:t>Microsoft.Extensions.Configuration</w:t>
      </w:r>
      <w:r>
        <w:rPr>
          <w:i/>
        </w:rPr>
        <w:t>.Json</w:t>
      </w:r>
      <w:proofErr w:type="spellEnd"/>
      <w:proofErr w:type="gramEnd"/>
      <w:r>
        <w:rPr>
          <w:i/>
        </w:rPr>
        <w:t xml:space="preserve"> </w:t>
      </w:r>
      <w:r w:rsidRPr="00771893">
        <w:rPr>
          <w:i/>
        </w:rPr>
        <w:t>version</w:t>
      </w:r>
    </w:p>
    <w:p w14:paraId="0D40AAD9" w14:textId="69AD828E" w:rsidR="00C62227" w:rsidRPr="004813E4" w:rsidRDefault="002218B9" w:rsidP="00C62227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iCs/>
          <w:color w:val="FF0000"/>
        </w:rPr>
      </w:pPr>
      <w:r w:rsidRPr="004813E4">
        <w:rPr>
          <w:rFonts w:ascii="Times New Roman" w:hAnsi="Times New Roman" w:cs="Times New Roman"/>
          <w:iCs/>
          <w:color w:val="FF0000"/>
        </w:rPr>
        <w:t xml:space="preserve">Quan </w:t>
      </w:r>
      <w:proofErr w:type="spellStart"/>
      <w:r w:rsidRPr="004813E4">
        <w:rPr>
          <w:rFonts w:ascii="Times New Roman" w:hAnsi="Times New Roman" w:cs="Times New Roman"/>
          <w:iCs/>
          <w:color w:val="FF0000"/>
        </w:rPr>
        <w:t>tr</w:t>
      </w:r>
      <w:r w:rsidR="00C62227" w:rsidRPr="004813E4">
        <w:rPr>
          <w:rFonts w:ascii="Times New Roman" w:hAnsi="Times New Roman" w:cs="Times New Roman"/>
          <w:iCs/>
          <w:color w:val="FF0000"/>
        </w:rPr>
        <w:t>ọng</w:t>
      </w:r>
      <w:proofErr w:type="spellEnd"/>
      <w:r w:rsidR="00C62227" w:rsidRPr="004813E4">
        <w:rPr>
          <w:rFonts w:ascii="Times New Roman" w:hAnsi="Times New Roman" w:cs="Times New Roman"/>
          <w:iCs/>
          <w:color w:val="FF0000"/>
        </w:rPr>
        <w:t xml:space="preserve"> </w:t>
      </w:r>
      <w:proofErr w:type="spellStart"/>
      <w:r w:rsidR="00C62227" w:rsidRPr="004813E4">
        <w:rPr>
          <w:rFonts w:ascii="Times New Roman" w:hAnsi="Times New Roman" w:cs="Times New Roman"/>
          <w:iCs/>
          <w:color w:val="FF0000"/>
        </w:rPr>
        <w:t>cực</w:t>
      </w:r>
      <w:proofErr w:type="spellEnd"/>
      <w:r w:rsidR="00C62227" w:rsidRPr="004813E4">
        <w:rPr>
          <w:rFonts w:ascii="Times New Roman" w:hAnsi="Times New Roman" w:cs="Times New Roman"/>
          <w:iCs/>
          <w:color w:val="FF0000"/>
        </w:rPr>
        <w:t xml:space="preserve"> </w:t>
      </w:r>
      <w:proofErr w:type="spellStart"/>
      <w:r w:rsidR="00C62227" w:rsidRPr="004813E4">
        <w:rPr>
          <w:rFonts w:ascii="Times New Roman" w:hAnsi="Times New Roman" w:cs="Times New Roman"/>
          <w:iCs/>
          <w:color w:val="FF0000"/>
        </w:rPr>
        <w:t>kì</w:t>
      </w:r>
      <w:proofErr w:type="spellEnd"/>
      <w:r w:rsidR="00C62227" w:rsidRPr="004813E4">
        <w:rPr>
          <w:rFonts w:ascii="Times New Roman" w:hAnsi="Times New Roman" w:cs="Times New Roman"/>
          <w:iCs/>
          <w:color w:val="FF0000"/>
        </w:rPr>
        <w:t xml:space="preserve"> </w:t>
      </w:r>
      <w:proofErr w:type="spellStart"/>
      <w:r w:rsidR="00C62227" w:rsidRPr="004813E4">
        <w:rPr>
          <w:rFonts w:ascii="Times New Roman" w:hAnsi="Times New Roman" w:cs="Times New Roman"/>
          <w:iCs/>
          <w:color w:val="FF0000"/>
        </w:rPr>
        <w:t>quan</w:t>
      </w:r>
      <w:proofErr w:type="spellEnd"/>
      <w:r w:rsidR="00C62227" w:rsidRPr="004813E4">
        <w:rPr>
          <w:rFonts w:ascii="Times New Roman" w:hAnsi="Times New Roman" w:cs="Times New Roman"/>
          <w:iCs/>
          <w:color w:val="FF0000"/>
        </w:rPr>
        <w:t xml:space="preserve"> TRỌNG</w:t>
      </w:r>
    </w:p>
    <w:p w14:paraId="27767BA2" w14:textId="670E05B0" w:rsidR="00C62227" w:rsidRPr="004813E4" w:rsidRDefault="00C62227" w:rsidP="000F5784">
      <w:pPr>
        <w:pStyle w:val="ListParagraph"/>
        <w:spacing w:line="360" w:lineRule="auto"/>
        <w:rPr>
          <w:iCs/>
          <w:color w:val="FF0000"/>
          <w:sz w:val="32"/>
          <w:szCs w:val="32"/>
        </w:rPr>
      </w:pPr>
      <w:r w:rsidRPr="004813E4">
        <w:rPr>
          <w:rFonts w:ascii="Times New Roman" w:hAnsi="Times New Roman" w:cs="Times New Roman"/>
          <w:iCs/>
          <w:color w:val="FF0000"/>
        </w:rPr>
        <w:t xml:space="preserve"> </w:t>
      </w:r>
      <w:r w:rsidRPr="004813E4">
        <w:rPr>
          <w:rFonts w:ascii="Times New Roman" w:hAnsi="Times New Roman" w:cs="Times New Roman"/>
          <w:iCs/>
          <w:color w:val="FF0000"/>
          <w:sz w:val="32"/>
          <w:szCs w:val="32"/>
        </w:rPr>
        <w:t>REBUILD PROJECT!!!!!!!!!!!!!</w:t>
      </w:r>
    </w:p>
    <w:p w14:paraId="14F526B0" w14:textId="2FD08CF8" w:rsidR="000F5784" w:rsidRPr="004813E4" w:rsidRDefault="004813E4" w:rsidP="000F5784">
      <w:pPr>
        <w:spacing w:line="360" w:lineRule="auto"/>
        <w:rPr>
          <w:iCs/>
          <w:color w:val="FF0000"/>
          <w:sz w:val="32"/>
          <w:szCs w:val="32"/>
        </w:rPr>
      </w:pPr>
      <w:r>
        <w:rPr>
          <w:iCs/>
          <w:color w:val="FFFFFF" w:themeColor="background1"/>
          <w:sz w:val="32"/>
          <w:szCs w:val="32"/>
        </w:rPr>
        <w:lastRenderedPageBreak/>
        <w:t>t</w:t>
      </w:r>
    </w:p>
    <w:p w14:paraId="1BD9FC77" w14:textId="54FD9228" w:rsidR="000F5784" w:rsidRDefault="004813E4" w:rsidP="004813E4">
      <w:pPr>
        <w:spacing w:line="360" w:lineRule="auto"/>
        <w:rPr>
          <w:iCs/>
          <w:color w:val="000000" w:themeColor="text1"/>
          <w:sz w:val="32"/>
          <w:szCs w:val="32"/>
        </w:rPr>
      </w:pPr>
      <w:r>
        <w:rPr>
          <w:iCs/>
          <w:color w:val="000000" w:themeColor="text1"/>
          <w:sz w:val="32"/>
          <w:szCs w:val="32"/>
        </w:rPr>
        <w:t>IV. GENERATE EINTITIES CLASS</w:t>
      </w:r>
    </w:p>
    <w:p w14:paraId="1EDCDD94" w14:textId="7837F26A" w:rsidR="004813E4" w:rsidRDefault="004813E4" w:rsidP="004813E4">
      <w:pPr>
        <w:pStyle w:val="ListParagraph"/>
        <w:numPr>
          <w:ilvl w:val="0"/>
          <w:numId w:val="14"/>
        </w:numPr>
        <w:spacing w:line="360" w:lineRule="auto"/>
        <w:rPr>
          <w:iCs/>
          <w:color w:val="000000" w:themeColor="text1"/>
          <w:sz w:val="32"/>
          <w:szCs w:val="32"/>
        </w:rPr>
      </w:pPr>
      <w:r>
        <w:rPr>
          <w:iCs/>
          <w:color w:val="000000" w:themeColor="text1"/>
          <w:sz w:val="32"/>
          <w:szCs w:val="32"/>
        </w:rPr>
        <w:t xml:space="preserve">COPY TỪ CÂU LỆNH TỪ FILE SỬA LẠI PASSWORD </w:t>
      </w:r>
    </w:p>
    <w:p w14:paraId="0396914D" w14:textId="7C979E70" w:rsidR="004813E4" w:rsidRPr="004813E4" w:rsidRDefault="004813E4" w:rsidP="004813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13E4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4813E4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4813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13E4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4813E4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4813E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Pr="004813E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</w:t>
      </w:r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Pr="004813E4">
        <w:rPr>
          <w:rFonts w:ascii="Times New Roman" w:hAnsi="Times New Roman"/>
          <w:b/>
          <w:i/>
          <w:sz w:val="24"/>
          <w:szCs w:val="24"/>
        </w:rPr>
        <w:t>AirConditionerShop2024DB</w:t>
      </w:r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tities --context-</w:t>
      </w:r>
      <w:proofErr w:type="spellStart"/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4813E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“.\”</w:t>
      </w:r>
    </w:p>
    <w:p w14:paraId="6F41E151" w14:textId="040103D9" w:rsidR="004813E4" w:rsidRDefault="004813E4" w:rsidP="004813E4">
      <w:pPr>
        <w:spacing w:line="360" w:lineRule="auto"/>
        <w:rPr>
          <w:iCs/>
          <w:color w:val="000000" w:themeColor="text1"/>
          <w:sz w:val="32"/>
          <w:szCs w:val="32"/>
        </w:rPr>
      </w:pPr>
      <w:r>
        <w:rPr>
          <w:iCs/>
          <w:color w:val="000000" w:themeColor="text1"/>
          <w:sz w:val="32"/>
          <w:szCs w:val="32"/>
        </w:rPr>
        <w:t xml:space="preserve">     </w:t>
      </w:r>
    </w:p>
    <w:p w14:paraId="35FD5561" w14:textId="27F0DA27" w:rsidR="004813E4" w:rsidRDefault="004813E4" w:rsidP="004813E4">
      <w:pPr>
        <w:pStyle w:val="ListParagraph"/>
        <w:numPr>
          <w:ilvl w:val="0"/>
          <w:numId w:val="14"/>
        </w:numPr>
        <w:spacing w:line="360" w:lineRule="auto"/>
        <w:rPr>
          <w:iCs/>
          <w:color w:val="000000" w:themeColor="text1"/>
          <w:sz w:val="32"/>
          <w:szCs w:val="32"/>
        </w:rPr>
      </w:pPr>
      <w:r>
        <w:rPr>
          <w:iCs/>
          <w:color w:val="000000" w:themeColor="text1"/>
          <w:sz w:val="32"/>
          <w:szCs w:val="32"/>
        </w:rPr>
        <w:t xml:space="preserve">CHẠY LỆNH Ở TERMINAL </w:t>
      </w:r>
      <w:proofErr w:type="gramStart"/>
      <w:r>
        <w:rPr>
          <w:iCs/>
          <w:color w:val="000000" w:themeColor="text1"/>
          <w:sz w:val="32"/>
          <w:szCs w:val="32"/>
        </w:rPr>
        <w:t>CỦA .DAL</w:t>
      </w:r>
      <w:proofErr w:type="gramEnd"/>
    </w:p>
    <w:p w14:paraId="5DEDE4AE" w14:textId="0214ADE9" w:rsidR="009A161E" w:rsidRDefault="009A161E" w:rsidP="009A161E">
      <w:pPr>
        <w:spacing w:line="360" w:lineRule="auto"/>
        <w:ind w:left="360"/>
        <w:rPr>
          <w:iCs/>
          <w:color w:val="000000" w:themeColor="text1"/>
          <w:sz w:val="32"/>
          <w:szCs w:val="32"/>
        </w:rPr>
      </w:pPr>
    </w:p>
    <w:p w14:paraId="6E6073BF" w14:textId="50A26086" w:rsidR="009A161E" w:rsidRPr="009A161E" w:rsidRDefault="00A33EBA" w:rsidP="009A161E">
      <w:pPr>
        <w:spacing w:line="360" w:lineRule="auto"/>
        <w:ind w:left="360"/>
        <w:rPr>
          <w:iCs/>
          <w:color w:val="000000" w:themeColor="text1"/>
          <w:sz w:val="32"/>
          <w:szCs w:val="32"/>
        </w:rPr>
      </w:pPr>
      <w:r>
        <w:rPr>
          <w:iCs/>
          <w:color w:val="000000" w:themeColor="text1"/>
          <w:sz w:val="32"/>
          <w:szCs w:val="32"/>
        </w:rPr>
        <w:t>V. Copy Local Yes</w:t>
      </w:r>
    </w:p>
    <w:p w14:paraId="1FFD2A66" w14:textId="5F8E5DFE" w:rsidR="000F5784" w:rsidRPr="004813E4" w:rsidRDefault="000F5784" w:rsidP="004813E4">
      <w:pPr>
        <w:spacing w:line="360" w:lineRule="auto"/>
        <w:rPr>
          <w:iCs/>
          <w:color w:val="FF0000"/>
          <w:sz w:val="32"/>
          <w:szCs w:val="32"/>
        </w:rPr>
      </w:pPr>
    </w:p>
    <w:p w14:paraId="3A16A93E" w14:textId="77777777" w:rsidR="002218B9" w:rsidRPr="002218B9" w:rsidRDefault="002218B9" w:rsidP="002218B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02F8B3F" w14:textId="77777777" w:rsidR="00FB28A8" w:rsidRDefault="00FB28A8" w:rsidP="00F8525C">
      <w:pPr>
        <w:rPr>
          <w:rFonts w:ascii="Times New Roman" w:hAnsi="Times New Roman" w:cs="Times New Roman"/>
          <w:sz w:val="24"/>
          <w:szCs w:val="24"/>
        </w:rPr>
      </w:pPr>
    </w:p>
    <w:p w14:paraId="004902E2" w14:textId="7D0320D9" w:rsidR="00E726CA" w:rsidRPr="000A5966" w:rsidRDefault="00E726CA" w:rsidP="00F852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</w:t>
      </w:r>
    </w:p>
    <w:sectPr w:rsidR="00E726CA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13C75" w14:textId="77777777" w:rsidR="001649FC" w:rsidRDefault="001649FC" w:rsidP="007C4C80">
      <w:pPr>
        <w:spacing w:after="0" w:line="240" w:lineRule="auto"/>
      </w:pPr>
      <w:r>
        <w:separator/>
      </w:r>
    </w:p>
  </w:endnote>
  <w:endnote w:type="continuationSeparator" w:id="0">
    <w:p w14:paraId="494A9580" w14:textId="77777777" w:rsidR="001649FC" w:rsidRDefault="001649FC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20B0604020202020204"/>
    <w:charset w:val="00"/>
    <w:family w:val="roman"/>
    <w:notTrueType/>
    <w:pitch w:val="default"/>
  </w:font>
  <w:font w:name="Arial-BoldMT">
    <w:altName w:val="Times New Roman"/>
    <w:panose1 w:val="020B06040202020202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3F408803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1B7FC6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D4CD6" w14:textId="77777777" w:rsidR="001649FC" w:rsidRDefault="001649FC" w:rsidP="007C4C80">
      <w:pPr>
        <w:spacing w:after="0" w:line="240" w:lineRule="auto"/>
      </w:pPr>
      <w:r>
        <w:separator/>
      </w:r>
    </w:p>
  </w:footnote>
  <w:footnote w:type="continuationSeparator" w:id="0">
    <w:p w14:paraId="466EE1F2" w14:textId="77777777" w:rsidR="001649FC" w:rsidRDefault="001649FC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801EA"/>
    <w:multiLevelType w:val="hybridMultilevel"/>
    <w:tmpl w:val="4092A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8317C"/>
    <w:multiLevelType w:val="hybridMultilevel"/>
    <w:tmpl w:val="3CB68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8"/>
  </w:num>
  <w:num w:numId="5">
    <w:abstractNumId w:val="4"/>
  </w:num>
  <w:num w:numId="6">
    <w:abstractNumId w:val="11"/>
  </w:num>
  <w:num w:numId="7">
    <w:abstractNumId w:val="3"/>
  </w:num>
  <w:num w:numId="8">
    <w:abstractNumId w:val="10"/>
  </w:num>
  <w:num w:numId="9">
    <w:abstractNumId w:val="5"/>
  </w:num>
  <w:num w:numId="10">
    <w:abstractNumId w:val="9"/>
  </w:num>
  <w:num w:numId="1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0F5784"/>
    <w:rsid w:val="00141EFD"/>
    <w:rsid w:val="00143579"/>
    <w:rsid w:val="001649FC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218B9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3AB2"/>
    <w:rsid w:val="003E6B79"/>
    <w:rsid w:val="003F5FA9"/>
    <w:rsid w:val="004023D2"/>
    <w:rsid w:val="00410977"/>
    <w:rsid w:val="004246D6"/>
    <w:rsid w:val="004813E4"/>
    <w:rsid w:val="004910C0"/>
    <w:rsid w:val="00492AF1"/>
    <w:rsid w:val="004A29DA"/>
    <w:rsid w:val="004A5D2E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8107C"/>
    <w:rsid w:val="00591A83"/>
    <w:rsid w:val="00595D6E"/>
    <w:rsid w:val="005A2321"/>
    <w:rsid w:val="005C7105"/>
    <w:rsid w:val="005D1B0F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190F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66203"/>
    <w:rsid w:val="00977895"/>
    <w:rsid w:val="009801CF"/>
    <w:rsid w:val="00990DEE"/>
    <w:rsid w:val="00990DFF"/>
    <w:rsid w:val="009A161E"/>
    <w:rsid w:val="009A6638"/>
    <w:rsid w:val="009A6C6B"/>
    <w:rsid w:val="009C7B3F"/>
    <w:rsid w:val="009E4930"/>
    <w:rsid w:val="009E61DE"/>
    <w:rsid w:val="00A117E1"/>
    <w:rsid w:val="00A27A92"/>
    <w:rsid w:val="00A33EBA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62227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726CA"/>
    <w:rsid w:val="00E956AE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28A8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1008</Words>
  <Characters>57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Dat Danh</cp:lastModifiedBy>
  <cp:revision>6</cp:revision>
  <dcterms:created xsi:type="dcterms:W3CDTF">2024-10-24T05:59:00Z</dcterms:created>
  <dcterms:modified xsi:type="dcterms:W3CDTF">2024-11-01T03:06:00Z</dcterms:modified>
</cp:coreProperties>
</file>